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Vincent</w:t>
      </w:r>
      <w:r>
        <w:t xml:space="preserve"> </w:t>
      </w:r>
      <w:r>
        <w:t xml:space="preserve">and</w:t>
      </w:r>
      <w:r>
        <w:t xml:space="preserve"> </w:t>
      </w:r>
      <w:r>
        <w:t xml:space="preserve">the</w:t>
      </w:r>
      <w:r>
        <w:t xml:space="preserve"> </w:t>
      </w:r>
      <w:r>
        <w:t xml:space="preserve">Grenadin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Vincent and the Grenadines received a score of 55.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Vincent and the Grenadine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Vincent and the Grenadines received a score of</w:t>
      </w:r>
      <w:r>
        <w:t xml:space="preserve"> </w:t>
      </w:r>
      <w:r>
        <w:rPr>
          <w:bCs/>
          <w:b/>
        </w:rPr>
        <w:t xml:space="preserve">67.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Vincent and the Grenadines received a score of 6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Vincent and the Grenadines received a score of 48.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Vincent and the Grenadines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Vincent and the Grenadine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Vincent and the Grenadin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Vincent and the Grenadines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Vincent and the Grenadin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Vincent and the Grenadines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Vincent and the Grenadines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Vincent and the Grenadines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Vincent and the Grenadin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Vincent and the Grenadine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Vincent and the Grenadin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Vincent and the Grenadin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Vincent and the Grenadines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Vincent%20and%20the%20Grenadin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Vincent%20and%20the%20Grenadin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Vincent%20and%20the%20Grenadin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Vincent%20and%20the%20Grenadin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Vincent%20and%20the%20Grenadin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Vincent%20and%20the%20Grenadin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Vincent%20and%20the%20Grenadin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Vincent%20and%20the%20Grenadin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Vincent%20and%20the%20Grenadin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Vincent%20and%20the%20Grenadin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Vincent%20and%20the%20Grenadin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Vincent%20and%20the%20Grenadin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2:35Z</dcterms:created>
  <dcterms:modified xsi:type="dcterms:W3CDTF">2024-03-19T13: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Vincent and the Grenadines Country Report</vt:lpwstr>
  </property>
</Properties>
</file>